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C4F57" w14:textId="32C0E56A" w:rsidR="005D414E" w:rsidRPr="000E5439" w:rsidRDefault="005D414E" w:rsidP="007B4AE7">
      <w:pPr>
        <w:ind w:left="2880" w:firstLine="720"/>
        <w:rPr>
          <w:rFonts w:ascii="Times New Roman" w:hAnsi="Times New Roman"/>
          <w:b/>
          <w:sz w:val="22"/>
          <w:szCs w:val="22"/>
        </w:rPr>
      </w:pPr>
      <w:r w:rsidRPr="000E5439">
        <w:rPr>
          <w:rFonts w:ascii="Times New Roman" w:hAnsi="Times New Roman"/>
          <w:b/>
          <w:sz w:val="22"/>
          <w:szCs w:val="22"/>
        </w:rPr>
        <w:t xml:space="preserve"> </w:t>
      </w:r>
      <w:r w:rsidR="00717A80" w:rsidRPr="000E5439">
        <w:rPr>
          <w:rFonts w:ascii="Times New Roman" w:hAnsi="Times New Roman"/>
          <w:b/>
          <w:sz w:val="22"/>
          <w:szCs w:val="22"/>
        </w:rPr>
        <w:t>NOTICE</w:t>
      </w:r>
      <w:r w:rsidR="000A70F1" w:rsidRPr="000E5439">
        <w:rPr>
          <w:rFonts w:ascii="Times New Roman" w:hAnsi="Times New Roman"/>
          <w:b/>
          <w:sz w:val="22"/>
          <w:szCs w:val="22"/>
        </w:rPr>
        <w:t>D</w:t>
      </w:r>
      <w:r w:rsidR="00717A80" w:rsidRPr="000E5439">
        <w:rPr>
          <w:rFonts w:ascii="Times New Roman" w:hAnsi="Times New Roman"/>
          <w:b/>
          <w:sz w:val="22"/>
          <w:szCs w:val="22"/>
        </w:rPr>
        <w:t xml:space="preserve"> MEETING</w:t>
      </w:r>
      <w:r w:rsidR="00512ACB" w:rsidRPr="000E5439">
        <w:rPr>
          <w:rFonts w:ascii="Times New Roman" w:hAnsi="Times New Roman"/>
          <w:b/>
          <w:sz w:val="22"/>
          <w:szCs w:val="22"/>
        </w:rPr>
        <w:t xml:space="preserve"> </w:t>
      </w:r>
    </w:p>
    <w:p w14:paraId="6ADCA427" w14:textId="1FCB45CF" w:rsidR="005D414E" w:rsidRPr="000E5439" w:rsidRDefault="007B4AE7" w:rsidP="005D414E">
      <w:pPr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OCTOBER 15</w:t>
      </w:r>
      <w:r w:rsidR="000A70F1" w:rsidRPr="000E5439">
        <w:rPr>
          <w:rFonts w:ascii="Times New Roman" w:hAnsi="Times New Roman"/>
          <w:b/>
          <w:sz w:val="22"/>
          <w:szCs w:val="22"/>
        </w:rPr>
        <w:t>, 2021</w:t>
      </w:r>
    </w:p>
    <w:p w14:paraId="2D926D6C" w14:textId="346F07C8" w:rsidR="005D414E" w:rsidRPr="000E5439" w:rsidRDefault="007B4AE7" w:rsidP="005D414E">
      <w:pPr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11</w:t>
      </w:r>
      <w:r w:rsidR="005D414E" w:rsidRPr="000E5439">
        <w:rPr>
          <w:rFonts w:ascii="Times New Roman" w:hAnsi="Times New Roman"/>
          <w:b/>
          <w:sz w:val="22"/>
          <w:szCs w:val="22"/>
        </w:rPr>
        <w:t>:</w:t>
      </w:r>
      <w:r>
        <w:rPr>
          <w:rFonts w:ascii="Times New Roman" w:hAnsi="Times New Roman"/>
          <w:b/>
          <w:sz w:val="22"/>
          <w:szCs w:val="22"/>
        </w:rPr>
        <w:t>30</w:t>
      </w:r>
      <w:r w:rsidR="005D414E" w:rsidRPr="000E5439">
        <w:rPr>
          <w:rFonts w:ascii="Times New Roman" w:hAnsi="Times New Roman"/>
          <w:b/>
          <w:sz w:val="22"/>
          <w:szCs w:val="22"/>
        </w:rPr>
        <w:t xml:space="preserve"> </w:t>
      </w:r>
      <w:r>
        <w:rPr>
          <w:rFonts w:ascii="Times New Roman" w:hAnsi="Times New Roman"/>
          <w:b/>
          <w:sz w:val="22"/>
          <w:szCs w:val="22"/>
        </w:rPr>
        <w:t>A</w:t>
      </w:r>
      <w:r w:rsidR="005D414E" w:rsidRPr="000E5439">
        <w:rPr>
          <w:rFonts w:ascii="Times New Roman" w:hAnsi="Times New Roman"/>
          <w:b/>
          <w:sz w:val="22"/>
          <w:szCs w:val="22"/>
        </w:rPr>
        <w:t>.M.</w:t>
      </w:r>
    </w:p>
    <w:p w14:paraId="657C8872" w14:textId="77777777" w:rsidR="005D414E" w:rsidRPr="008F1ADC" w:rsidRDefault="005D414E" w:rsidP="005D414E">
      <w:pPr>
        <w:jc w:val="center"/>
        <w:rPr>
          <w:rFonts w:ascii="Times New Roman" w:hAnsi="Times New Roman"/>
          <w:b/>
          <w:bCs/>
          <w:sz w:val="22"/>
          <w:szCs w:val="22"/>
        </w:rPr>
      </w:pPr>
    </w:p>
    <w:p w14:paraId="758B70CD" w14:textId="4A718BFD" w:rsidR="005D414E" w:rsidRPr="008F1ADC" w:rsidRDefault="00917A85" w:rsidP="005D414E">
      <w:pPr>
        <w:jc w:val="center"/>
        <w:rPr>
          <w:rFonts w:ascii="Times New Roman" w:hAnsi="Times New Roman"/>
          <w:b/>
          <w:bCs/>
          <w:sz w:val="22"/>
          <w:szCs w:val="22"/>
        </w:rPr>
      </w:pPr>
      <w:r w:rsidRPr="008F1ADC">
        <w:rPr>
          <w:rFonts w:ascii="Times New Roman" w:hAnsi="Times New Roman"/>
          <w:b/>
          <w:bCs/>
          <w:sz w:val="22"/>
          <w:szCs w:val="22"/>
        </w:rPr>
        <w:t>Amended</w:t>
      </w:r>
    </w:p>
    <w:p w14:paraId="1C49F481" w14:textId="77777777" w:rsidR="00917A85" w:rsidRPr="000E5439" w:rsidRDefault="00917A85" w:rsidP="005D414E">
      <w:pPr>
        <w:jc w:val="center"/>
        <w:rPr>
          <w:rFonts w:ascii="Times New Roman" w:hAnsi="Times New Roman"/>
          <w:sz w:val="22"/>
          <w:szCs w:val="22"/>
        </w:rPr>
      </w:pPr>
    </w:p>
    <w:p w14:paraId="379B61FB" w14:textId="622EAA11" w:rsidR="00D31BE7" w:rsidRPr="000E5439" w:rsidRDefault="00D31BE7" w:rsidP="00E0506B">
      <w:pPr>
        <w:jc w:val="center"/>
        <w:rPr>
          <w:rFonts w:ascii="Times New Roman" w:hAnsi="Times New Roman"/>
          <w:b/>
          <w:sz w:val="22"/>
          <w:szCs w:val="22"/>
        </w:rPr>
      </w:pPr>
      <w:r w:rsidRPr="000E5439">
        <w:rPr>
          <w:rFonts w:ascii="Times New Roman" w:hAnsi="Times New Roman"/>
          <w:b/>
          <w:sz w:val="22"/>
          <w:szCs w:val="22"/>
        </w:rPr>
        <w:t xml:space="preserve">NOTICED </w:t>
      </w:r>
      <w:r w:rsidR="009E6A1C">
        <w:rPr>
          <w:rFonts w:ascii="Times New Roman" w:hAnsi="Times New Roman"/>
          <w:b/>
          <w:sz w:val="22"/>
          <w:szCs w:val="22"/>
        </w:rPr>
        <w:t xml:space="preserve">MEETING COUNCIL MEMBER RANDY DEFOOR AND COUNCIL MEMBER </w:t>
      </w:r>
      <w:r w:rsidR="007B4AE7">
        <w:rPr>
          <w:rFonts w:ascii="Times New Roman" w:hAnsi="Times New Roman"/>
          <w:b/>
          <w:sz w:val="22"/>
          <w:szCs w:val="22"/>
        </w:rPr>
        <w:t>JU’COBY PITTMAN RE ANCHORING LEGISLATION</w:t>
      </w:r>
    </w:p>
    <w:p w14:paraId="153D6BD6" w14:textId="79788DE4" w:rsidR="007B4AE7" w:rsidRPr="000E5439" w:rsidRDefault="007B4AE7" w:rsidP="007B4AE7">
      <w:pPr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OCTOBER 1</w:t>
      </w:r>
      <w:r>
        <w:rPr>
          <w:rFonts w:ascii="Times New Roman" w:hAnsi="Times New Roman"/>
          <w:b/>
          <w:sz w:val="22"/>
          <w:szCs w:val="22"/>
        </w:rPr>
        <w:t>8</w:t>
      </w:r>
      <w:r w:rsidRPr="000E5439">
        <w:rPr>
          <w:rFonts w:ascii="Times New Roman" w:hAnsi="Times New Roman"/>
          <w:b/>
          <w:sz w:val="22"/>
          <w:szCs w:val="22"/>
        </w:rPr>
        <w:t>, 2021</w:t>
      </w:r>
    </w:p>
    <w:p w14:paraId="594D6CE2" w14:textId="169CF396" w:rsidR="005D414E" w:rsidRPr="000E5439" w:rsidRDefault="007B4AE7" w:rsidP="005D414E">
      <w:pPr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1</w:t>
      </w:r>
      <w:r w:rsidRPr="000E5439">
        <w:rPr>
          <w:rFonts w:ascii="Times New Roman" w:hAnsi="Times New Roman"/>
          <w:b/>
          <w:sz w:val="22"/>
          <w:szCs w:val="22"/>
        </w:rPr>
        <w:t>:</w:t>
      </w:r>
      <w:r>
        <w:rPr>
          <w:rFonts w:ascii="Times New Roman" w:hAnsi="Times New Roman"/>
          <w:b/>
          <w:sz w:val="22"/>
          <w:szCs w:val="22"/>
        </w:rPr>
        <w:t>0</w:t>
      </w:r>
      <w:r w:rsidRPr="000E5439">
        <w:rPr>
          <w:rFonts w:ascii="Times New Roman" w:hAnsi="Times New Roman"/>
          <w:b/>
          <w:sz w:val="22"/>
          <w:szCs w:val="22"/>
        </w:rPr>
        <w:t xml:space="preserve">0 P.M. </w:t>
      </w:r>
    </w:p>
    <w:p w14:paraId="3C13ACFB" w14:textId="77777777" w:rsidR="007B4AE7" w:rsidRPr="000E5439" w:rsidRDefault="007B4AE7" w:rsidP="009E6A1C">
      <w:pPr>
        <w:rPr>
          <w:rFonts w:ascii="Times New Roman" w:hAnsi="Times New Roman"/>
          <w:sz w:val="22"/>
          <w:szCs w:val="22"/>
        </w:rPr>
      </w:pPr>
    </w:p>
    <w:p w14:paraId="52C1489B" w14:textId="2A99231D" w:rsidR="000A70F1" w:rsidRPr="009D33DE" w:rsidRDefault="005D414E" w:rsidP="000A70F1">
      <w:pPr>
        <w:rPr>
          <w:rFonts w:ascii="Times New Roman" w:hAnsi="Times New Roman"/>
          <w:sz w:val="22"/>
          <w:szCs w:val="22"/>
        </w:rPr>
      </w:pPr>
      <w:r w:rsidRPr="009D33DE">
        <w:rPr>
          <w:rFonts w:ascii="Times New Roman" w:hAnsi="Times New Roman"/>
          <w:sz w:val="22"/>
          <w:szCs w:val="22"/>
        </w:rPr>
        <w:t xml:space="preserve">Notice is hereby given that the Honorable </w:t>
      </w:r>
      <w:r w:rsidR="00717A80" w:rsidRPr="009D33DE">
        <w:rPr>
          <w:rFonts w:ascii="Times New Roman" w:hAnsi="Times New Roman"/>
          <w:sz w:val="22"/>
          <w:szCs w:val="22"/>
        </w:rPr>
        <w:t>Randle DeFoor</w:t>
      </w:r>
      <w:r w:rsidRPr="009D33DE">
        <w:rPr>
          <w:rFonts w:ascii="Times New Roman" w:hAnsi="Times New Roman"/>
          <w:sz w:val="22"/>
          <w:szCs w:val="22"/>
        </w:rPr>
        <w:t xml:space="preserve">, District </w:t>
      </w:r>
      <w:r w:rsidR="00512ACB" w:rsidRPr="009D33DE">
        <w:rPr>
          <w:rFonts w:ascii="Times New Roman" w:hAnsi="Times New Roman"/>
          <w:sz w:val="22"/>
          <w:szCs w:val="22"/>
        </w:rPr>
        <w:t>14</w:t>
      </w:r>
      <w:r w:rsidRPr="009D33DE">
        <w:rPr>
          <w:rFonts w:ascii="Times New Roman" w:hAnsi="Times New Roman"/>
          <w:sz w:val="22"/>
          <w:szCs w:val="22"/>
        </w:rPr>
        <w:t xml:space="preserve"> Council Member, hereby schedules a </w:t>
      </w:r>
      <w:r w:rsidR="00A15141" w:rsidRPr="009E6A1C">
        <w:rPr>
          <w:rFonts w:ascii="Times New Roman" w:hAnsi="Times New Roman"/>
          <w:sz w:val="22"/>
          <w:szCs w:val="22"/>
        </w:rPr>
        <w:t xml:space="preserve">noticed meeting </w:t>
      </w:r>
      <w:r w:rsidR="007B4AE7">
        <w:rPr>
          <w:rFonts w:ascii="Times New Roman" w:hAnsi="Times New Roman"/>
          <w:sz w:val="22"/>
          <w:szCs w:val="22"/>
        </w:rPr>
        <w:t xml:space="preserve">with </w:t>
      </w:r>
      <w:r w:rsidR="00A15141">
        <w:rPr>
          <w:rFonts w:ascii="Times New Roman" w:hAnsi="Times New Roman"/>
          <w:sz w:val="22"/>
          <w:szCs w:val="22"/>
        </w:rPr>
        <w:t>C</w:t>
      </w:r>
      <w:r w:rsidR="00A15141" w:rsidRPr="009E6A1C">
        <w:rPr>
          <w:rFonts w:ascii="Times New Roman" w:hAnsi="Times New Roman"/>
          <w:sz w:val="22"/>
          <w:szCs w:val="22"/>
        </w:rPr>
        <w:t xml:space="preserve">ouncil </w:t>
      </w:r>
      <w:r w:rsidR="00A15141">
        <w:rPr>
          <w:rFonts w:ascii="Times New Roman" w:hAnsi="Times New Roman"/>
          <w:sz w:val="22"/>
          <w:szCs w:val="22"/>
        </w:rPr>
        <w:t>M</w:t>
      </w:r>
      <w:r w:rsidR="00A15141" w:rsidRPr="009E6A1C">
        <w:rPr>
          <w:rFonts w:ascii="Times New Roman" w:hAnsi="Times New Roman"/>
          <w:sz w:val="22"/>
          <w:szCs w:val="22"/>
        </w:rPr>
        <w:t xml:space="preserve">ember </w:t>
      </w:r>
      <w:proofErr w:type="spellStart"/>
      <w:r w:rsidR="007B4AE7" w:rsidRPr="007B4AE7">
        <w:rPr>
          <w:rFonts w:ascii="Times New Roman" w:hAnsi="Times New Roman"/>
          <w:sz w:val="22"/>
          <w:szCs w:val="22"/>
        </w:rPr>
        <w:t>Ju’Coby</w:t>
      </w:r>
      <w:proofErr w:type="spellEnd"/>
      <w:r w:rsidR="007B4AE7">
        <w:rPr>
          <w:rFonts w:ascii="Times New Roman" w:hAnsi="Times New Roman"/>
          <w:sz w:val="22"/>
          <w:szCs w:val="22"/>
        </w:rPr>
        <w:t xml:space="preserve"> Pittman</w:t>
      </w:r>
      <w:r w:rsidR="009E6A1C" w:rsidRPr="009E6A1C">
        <w:rPr>
          <w:rFonts w:ascii="Times New Roman" w:hAnsi="Times New Roman"/>
          <w:sz w:val="22"/>
          <w:szCs w:val="22"/>
        </w:rPr>
        <w:t xml:space="preserve"> </w:t>
      </w:r>
      <w:r w:rsidRPr="009D33DE">
        <w:rPr>
          <w:rFonts w:ascii="Times New Roman" w:hAnsi="Times New Roman"/>
          <w:sz w:val="22"/>
          <w:szCs w:val="22"/>
        </w:rPr>
        <w:t xml:space="preserve">for </w:t>
      </w:r>
      <w:bookmarkStart w:id="0" w:name="_Hlk66880507"/>
      <w:r w:rsidR="007B4AE7">
        <w:rPr>
          <w:rFonts w:ascii="Times New Roman" w:hAnsi="Times New Roman"/>
          <w:sz w:val="22"/>
          <w:szCs w:val="22"/>
        </w:rPr>
        <w:t>Monday</w:t>
      </w:r>
      <w:r w:rsidRPr="009D33DE">
        <w:rPr>
          <w:rFonts w:ascii="Times New Roman" w:hAnsi="Times New Roman"/>
          <w:sz w:val="22"/>
          <w:szCs w:val="22"/>
        </w:rPr>
        <w:t xml:space="preserve">, </w:t>
      </w:r>
      <w:bookmarkStart w:id="1" w:name="_Hlk66880557"/>
      <w:r w:rsidR="007B4AE7">
        <w:rPr>
          <w:rFonts w:ascii="Times New Roman" w:hAnsi="Times New Roman"/>
          <w:sz w:val="22"/>
          <w:szCs w:val="22"/>
        </w:rPr>
        <w:t>October 18</w:t>
      </w:r>
      <w:r w:rsidR="009D33DE" w:rsidRPr="009D33DE">
        <w:rPr>
          <w:rFonts w:ascii="Times New Roman" w:hAnsi="Times New Roman"/>
          <w:sz w:val="22"/>
          <w:szCs w:val="22"/>
          <w:vertAlign w:val="superscript"/>
        </w:rPr>
        <w:t>th</w:t>
      </w:r>
      <w:r w:rsidR="009D33DE">
        <w:rPr>
          <w:rFonts w:ascii="Times New Roman" w:hAnsi="Times New Roman"/>
          <w:sz w:val="22"/>
          <w:szCs w:val="22"/>
        </w:rPr>
        <w:t>,</w:t>
      </w:r>
      <w:r w:rsidR="000A70F1" w:rsidRPr="009D33DE">
        <w:rPr>
          <w:rFonts w:ascii="Times New Roman" w:hAnsi="Times New Roman"/>
          <w:sz w:val="22"/>
          <w:szCs w:val="22"/>
        </w:rPr>
        <w:t xml:space="preserve"> 2021,</w:t>
      </w:r>
      <w:r w:rsidR="009D33DE">
        <w:rPr>
          <w:rFonts w:ascii="Times New Roman" w:hAnsi="Times New Roman"/>
          <w:sz w:val="22"/>
          <w:szCs w:val="22"/>
        </w:rPr>
        <w:t xml:space="preserve"> </w:t>
      </w:r>
      <w:r w:rsidR="007B4AE7">
        <w:rPr>
          <w:rFonts w:ascii="Times New Roman" w:hAnsi="Times New Roman"/>
          <w:sz w:val="22"/>
          <w:szCs w:val="22"/>
        </w:rPr>
        <w:t>1</w:t>
      </w:r>
      <w:r w:rsidR="000A70F1" w:rsidRPr="009D33DE">
        <w:rPr>
          <w:rFonts w:ascii="Times New Roman" w:hAnsi="Times New Roman"/>
          <w:sz w:val="22"/>
          <w:szCs w:val="22"/>
        </w:rPr>
        <w:t>:</w:t>
      </w:r>
      <w:r w:rsidR="009E6A1C">
        <w:rPr>
          <w:rFonts w:ascii="Times New Roman" w:hAnsi="Times New Roman"/>
          <w:sz w:val="22"/>
          <w:szCs w:val="22"/>
        </w:rPr>
        <w:t>0</w:t>
      </w:r>
      <w:r w:rsidR="009D33DE">
        <w:rPr>
          <w:rFonts w:ascii="Times New Roman" w:hAnsi="Times New Roman"/>
          <w:sz w:val="22"/>
          <w:szCs w:val="22"/>
        </w:rPr>
        <w:t>0</w:t>
      </w:r>
      <w:r w:rsidR="000A70F1" w:rsidRPr="009D33DE">
        <w:rPr>
          <w:rFonts w:ascii="Times New Roman" w:hAnsi="Times New Roman"/>
          <w:sz w:val="22"/>
          <w:szCs w:val="22"/>
        </w:rPr>
        <w:t xml:space="preserve"> P.M.</w:t>
      </w:r>
      <w:bookmarkEnd w:id="0"/>
      <w:bookmarkEnd w:id="1"/>
      <w:r w:rsidR="009D33DE">
        <w:rPr>
          <w:rFonts w:ascii="Times New Roman" w:hAnsi="Times New Roman"/>
          <w:sz w:val="22"/>
          <w:szCs w:val="22"/>
        </w:rPr>
        <w:t xml:space="preserve"> –</w:t>
      </w:r>
      <w:r w:rsidR="00917A85">
        <w:rPr>
          <w:rFonts w:ascii="Times New Roman" w:hAnsi="Times New Roman"/>
          <w:sz w:val="22"/>
          <w:szCs w:val="22"/>
        </w:rPr>
        <w:t xml:space="preserve"> in the Don Davis Room at City Hall, 117 West Duval Street,</w:t>
      </w:r>
      <w:r w:rsidRPr="009D33DE">
        <w:rPr>
          <w:rFonts w:ascii="Times New Roman" w:hAnsi="Times New Roman"/>
          <w:sz w:val="22"/>
          <w:szCs w:val="22"/>
        </w:rPr>
        <w:t xml:space="preserve"> Jacksonville, Florida. T</w:t>
      </w:r>
      <w:r w:rsidR="00717A80" w:rsidRPr="009D33DE">
        <w:rPr>
          <w:rFonts w:ascii="Times New Roman" w:hAnsi="Times New Roman"/>
          <w:sz w:val="22"/>
          <w:szCs w:val="22"/>
        </w:rPr>
        <w:t xml:space="preserve">he purpose of the meeting is </w:t>
      </w:r>
      <w:r w:rsidR="000A70F1" w:rsidRPr="009D33DE">
        <w:rPr>
          <w:rFonts w:ascii="Times New Roman" w:hAnsi="Times New Roman"/>
          <w:sz w:val="22"/>
          <w:szCs w:val="22"/>
        </w:rPr>
        <w:t xml:space="preserve">to </w:t>
      </w:r>
      <w:r w:rsidR="009D33DE">
        <w:rPr>
          <w:rFonts w:ascii="Times New Roman" w:hAnsi="Times New Roman"/>
          <w:sz w:val="22"/>
          <w:szCs w:val="22"/>
        </w:rPr>
        <w:t>discuss</w:t>
      </w:r>
      <w:r w:rsidR="007B4AE7">
        <w:rPr>
          <w:rFonts w:ascii="Times New Roman" w:hAnsi="Times New Roman"/>
          <w:sz w:val="22"/>
          <w:szCs w:val="22"/>
        </w:rPr>
        <w:t xml:space="preserve"> Anchoring Legislation (2021-727)</w:t>
      </w:r>
      <w:r w:rsidR="000A70F1" w:rsidRPr="009D33DE">
        <w:rPr>
          <w:rFonts w:ascii="Times New Roman" w:hAnsi="Times New Roman"/>
          <w:sz w:val="22"/>
          <w:szCs w:val="22"/>
        </w:rPr>
        <w:t>.</w:t>
      </w:r>
      <w:r w:rsidR="000E5439" w:rsidRPr="009D33DE">
        <w:rPr>
          <w:rFonts w:ascii="Times New Roman" w:hAnsi="Times New Roman"/>
          <w:sz w:val="22"/>
          <w:szCs w:val="22"/>
        </w:rPr>
        <w:t xml:space="preserve"> </w:t>
      </w:r>
      <w:r w:rsidR="000A70F1" w:rsidRPr="009D33DE">
        <w:rPr>
          <w:rFonts w:ascii="Times New Roman" w:hAnsi="Times New Roman"/>
          <w:sz w:val="22"/>
          <w:szCs w:val="22"/>
        </w:rPr>
        <w:t>Members of the Jacksonville City Council, and other elected or appointed members of Boards and Commission, and other interested parties are invited to attend.</w:t>
      </w:r>
    </w:p>
    <w:p w14:paraId="5C0B461D" w14:textId="77777777" w:rsidR="000A70F1" w:rsidRPr="000E5439" w:rsidRDefault="000A70F1" w:rsidP="000A70F1">
      <w:pPr>
        <w:rPr>
          <w:rFonts w:ascii="Times New Roman" w:hAnsi="Times New Roman"/>
          <w:bCs/>
          <w:sz w:val="22"/>
          <w:szCs w:val="22"/>
        </w:rPr>
      </w:pPr>
    </w:p>
    <w:p w14:paraId="2369CA60" w14:textId="4D5F6A39" w:rsidR="000E5439" w:rsidRPr="000E5439" w:rsidRDefault="000E5439" w:rsidP="000E5439">
      <w:pPr>
        <w:rPr>
          <w:rFonts w:ascii="Times New Roman" w:hAnsi="Times New Roman"/>
          <w:sz w:val="22"/>
          <w:szCs w:val="22"/>
        </w:rPr>
      </w:pPr>
      <w:r w:rsidRPr="000E5439">
        <w:rPr>
          <w:rFonts w:ascii="Times New Roman" w:hAnsi="Times New Roman"/>
          <w:sz w:val="22"/>
          <w:szCs w:val="22"/>
        </w:rPr>
        <w:t xml:space="preserve">For general meeting information please contact Brooks Dame at </w:t>
      </w:r>
      <w:hyperlink r:id="rId7" w:history="1">
        <w:r w:rsidRPr="000E5439">
          <w:rPr>
            <w:rStyle w:val="Hyperlink"/>
            <w:rFonts w:ascii="Times New Roman" w:hAnsi="Times New Roman"/>
            <w:sz w:val="22"/>
            <w:szCs w:val="22"/>
          </w:rPr>
          <w:t>BDame@coj.net</w:t>
        </w:r>
      </w:hyperlink>
      <w:r w:rsidRPr="000E5439">
        <w:rPr>
          <w:rFonts w:ascii="Times New Roman" w:hAnsi="Times New Roman"/>
          <w:sz w:val="22"/>
          <w:szCs w:val="22"/>
        </w:rPr>
        <w:t xml:space="preserve"> or </w:t>
      </w:r>
      <w:r w:rsidR="00907CF0">
        <w:rPr>
          <w:rFonts w:ascii="Times New Roman" w:hAnsi="Times New Roman"/>
          <w:sz w:val="22"/>
          <w:szCs w:val="22"/>
        </w:rPr>
        <w:t>9</w:t>
      </w:r>
      <w:r w:rsidRPr="000E5439">
        <w:rPr>
          <w:rFonts w:ascii="Times New Roman" w:hAnsi="Times New Roman"/>
          <w:sz w:val="22"/>
          <w:szCs w:val="22"/>
        </w:rPr>
        <w:t xml:space="preserve">04 255-5214 </w:t>
      </w:r>
    </w:p>
    <w:p w14:paraId="5E70B308" w14:textId="77777777" w:rsidR="005D414E" w:rsidRPr="000E5439" w:rsidRDefault="005D414E" w:rsidP="005D414E">
      <w:pPr>
        <w:rPr>
          <w:rFonts w:ascii="Times New Roman" w:hAnsi="Times New Roman"/>
          <w:sz w:val="22"/>
          <w:szCs w:val="22"/>
        </w:rPr>
      </w:pPr>
    </w:p>
    <w:p w14:paraId="6FD153F9" w14:textId="2C8594C0" w:rsidR="005D414E" w:rsidRPr="000E5439" w:rsidRDefault="005D414E" w:rsidP="005D414E">
      <w:pPr>
        <w:rPr>
          <w:rFonts w:ascii="Times New Roman" w:hAnsi="Times New Roman"/>
          <w:b/>
          <w:sz w:val="22"/>
          <w:szCs w:val="22"/>
        </w:rPr>
      </w:pPr>
      <w:r w:rsidRPr="000E5439">
        <w:rPr>
          <w:rFonts w:ascii="Times New Roman" w:hAnsi="Times New Roman"/>
          <w:b/>
          <w:sz w:val="22"/>
          <w:szCs w:val="22"/>
        </w:rPr>
        <w:t>ADA and TDD ASSISTANCE</w:t>
      </w:r>
    </w:p>
    <w:p w14:paraId="4C8F7855" w14:textId="77777777" w:rsidR="005D414E" w:rsidRPr="000E5439" w:rsidRDefault="005D414E" w:rsidP="005D414E">
      <w:pPr>
        <w:rPr>
          <w:rFonts w:ascii="Times New Roman" w:hAnsi="Times New Roman"/>
          <w:sz w:val="22"/>
          <w:szCs w:val="22"/>
        </w:rPr>
      </w:pPr>
      <w:r w:rsidRPr="000E5439">
        <w:rPr>
          <w:rFonts w:ascii="Times New Roman" w:hAnsi="Times New Roman"/>
          <w:sz w:val="22"/>
          <w:szCs w:val="22"/>
        </w:rPr>
        <w:t xml:space="preserve">Pursuant to the American with Disabilities Act, accommodations for persons with disabilities are available upon request.  Please allow 1-2 business days’ notification to process; last minute requests will be </w:t>
      </w:r>
      <w:proofErr w:type="gramStart"/>
      <w:r w:rsidRPr="000E5439">
        <w:rPr>
          <w:rFonts w:ascii="Times New Roman" w:hAnsi="Times New Roman"/>
          <w:sz w:val="22"/>
          <w:szCs w:val="22"/>
        </w:rPr>
        <w:t>accepted, but</w:t>
      </w:r>
      <w:proofErr w:type="gramEnd"/>
      <w:r w:rsidRPr="000E5439">
        <w:rPr>
          <w:rFonts w:ascii="Times New Roman" w:hAnsi="Times New Roman"/>
          <w:sz w:val="22"/>
          <w:szCs w:val="22"/>
        </w:rPr>
        <w:t xml:space="preserve"> may not be possible to fulfill.  Please contact Disabled Services Division at: V- 904-255-5466, TTY-904-255-5476, or email your request to </w:t>
      </w:r>
      <w:hyperlink r:id="rId8" w:history="1">
        <w:r w:rsidRPr="000E5439">
          <w:rPr>
            <w:rFonts w:ascii="Times New Roman" w:hAnsi="Times New Roman"/>
            <w:color w:val="0000FF"/>
            <w:sz w:val="22"/>
            <w:szCs w:val="22"/>
            <w:u w:val="single"/>
          </w:rPr>
          <w:t>KaraT@coj.net</w:t>
        </w:r>
      </w:hyperlink>
      <w:r w:rsidRPr="000E5439">
        <w:rPr>
          <w:rFonts w:ascii="Times New Roman" w:hAnsi="Times New Roman"/>
          <w:sz w:val="22"/>
          <w:szCs w:val="22"/>
        </w:rPr>
        <w:t>.</w:t>
      </w:r>
    </w:p>
    <w:p w14:paraId="37083EE7" w14:textId="1601C627" w:rsidR="005D414E" w:rsidRDefault="005D414E" w:rsidP="005D414E">
      <w:pPr>
        <w:rPr>
          <w:rFonts w:ascii="Times New Roman" w:hAnsi="Times New Roman"/>
          <w:b/>
          <w:sz w:val="22"/>
          <w:szCs w:val="22"/>
        </w:rPr>
      </w:pPr>
    </w:p>
    <w:p w14:paraId="5D1B7945" w14:textId="69B98C8A" w:rsidR="009D33DE" w:rsidRPr="009D33DE" w:rsidRDefault="009D33DE" w:rsidP="005D414E">
      <w:pPr>
        <w:rPr>
          <w:rFonts w:ascii="Times New Roman" w:hAnsi="Times New Roman"/>
          <w:bCs/>
          <w:sz w:val="22"/>
          <w:szCs w:val="22"/>
        </w:rPr>
      </w:pPr>
      <w:r w:rsidRPr="009D33DE">
        <w:rPr>
          <w:rFonts w:ascii="Times New Roman" w:hAnsi="Times New Roman"/>
          <w:bCs/>
          <w:sz w:val="22"/>
          <w:szCs w:val="22"/>
        </w:rPr>
        <w:t>RD/bd</w:t>
      </w:r>
    </w:p>
    <w:p w14:paraId="35B7F480" w14:textId="77777777" w:rsidR="000E5439" w:rsidRPr="000E5439" w:rsidRDefault="000E5439" w:rsidP="000E5439">
      <w:pPr>
        <w:pStyle w:val="Default"/>
        <w:rPr>
          <w:sz w:val="22"/>
          <w:szCs w:val="22"/>
        </w:rPr>
      </w:pPr>
    </w:p>
    <w:p w14:paraId="6D2BA48B" w14:textId="7D55A8B0" w:rsidR="000E5439" w:rsidRPr="000E5439" w:rsidRDefault="000E5439" w:rsidP="000E5439">
      <w:pPr>
        <w:pStyle w:val="Default"/>
        <w:rPr>
          <w:sz w:val="22"/>
          <w:szCs w:val="22"/>
        </w:rPr>
      </w:pPr>
      <w:r w:rsidRPr="000E5439">
        <w:rPr>
          <w:sz w:val="22"/>
          <w:szCs w:val="22"/>
        </w:rPr>
        <w:t xml:space="preserve"> cc: </w:t>
      </w:r>
      <w:r w:rsidRPr="000E5439">
        <w:rPr>
          <w:sz w:val="22"/>
          <w:szCs w:val="22"/>
        </w:rPr>
        <w:tab/>
        <w:t xml:space="preserve">Council Members and Staff </w:t>
      </w:r>
    </w:p>
    <w:p w14:paraId="3E5464BA" w14:textId="77777777" w:rsidR="000E5439" w:rsidRPr="000E5439" w:rsidRDefault="000E5439" w:rsidP="000E5439">
      <w:pPr>
        <w:pStyle w:val="Default"/>
        <w:ind w:firstLine="720"/>
        <w:rPr>
          <w:sz w:val="22"/>
          <w:szCs w:val="22"/>
        </w:rPr>
      </w:pPr>
      <w:r w:rsidRPr="000E5439">
        <w:rPr>
          <w:sz w:val="22"/>
          <w:szCs w:val="22"/>
        </w:rPr>
        <w:t xml:space="preserve">Cheryl L. Brown, Director/Council Secretary </w:t>
      </w:r>
    </w:p>
    <w:p w14:paraId="46A913B4" w14:textId="35AF03AC" w:rsidR="000E5439" w:rsidRPr="000E5439" w:rsidRDefault="000E5439" w:rsidP="000E5439">
      <w:pPr>
        <w:pStyle w:val="Default"/>
        <w:ind w:firstLine="720"/>
        <w:rPr>
          <w:sz w:val="22"/>
          <w:szCs w:val="22"/>
        </w:rPr>
      </w:pPr>
      <w:r w:rsidRPr="000E5439">
        <w:rPr>
          <w:sz w:val="22"/>
          <w:szCs w:val="22"/>
        </w:rPr>
        <w:t xml:space="preserve">Jessica Matthews, Chief of Legislative Services </w:t>
      </w:r>
    </w:p>
    <w:p w14:paraId="5F65BBF4" w14:textId="77777777" w:rsidR="000E5439" w:rsidRPr="000E5439" w:rsidRDefault="000E5439" w:rsidP="000E5439">
      <w:pPr>
        <w:pStyle w:val="Default"/>
        <w:ind w:firstLine="720"/>
        <w:rPr>
          <w:sz w:val="22"/>
          <w:szCs w:val="22"/>
        </w:rPr>
      </w:pPr>
      <w:r w:rsidRPr="000E5439">
        <w:rPr>
          <w:sz w:val="22"/>
          <w:szCs w:val="22"/>
        </w:rPr>
        <w:t xml:space="preserve">Jeff Clements, Chief of Research </w:t>
      </w:r>
    </w:p>
    <w:p w14:paraId="5CE85821" w14:textId="77777777" w:rsidR="000E5439" w:rsidRPr="000E5439" w:rsidRDefault="000E5439" w:rsidP="000E5439">
      <w:pPr>
        <w:pStyle w:val="Default"/>
        <w:ind w:firstLine="720"/>
        <w:rPr>
          <w:sz w:val="22"/>
          <w:szCs w:val="22"/>
        </w:rPr>
      </w:pPr>
      <w:r w:rsidRPr="000E5439">
        <w:rPr>
          <w:sz w:val="22"/>
          <w:szCs w:val="22"/>
        </w:rPr>
        <w:t xml:space="preserve">Kristi Sikes, Chief of Administrative Services </w:t>
      </w:r>
    </w:p>
    <w:p w14:paraId="5889D7AF" w14:textId="77777777" w:rsidR="000E5439" w:rsidRPr="000E5439" w:rsidRDefault="000E5439" w:rsidP="000E5439">
      <w:pPr>
        <w:pStyle w:val="Default"/>
        <w:ind w:firstLine="720"/>
        <w:rPr>
          <w:sz w:val="22"/>
          <w:szCs w:val="22"/>
        </w:rPr>
      </w:pPr>
      <w:r w:rsidRPr="000E5439">
        <w:rPr>
          <w:sz w:val="22"/>
          <w:szCs w:val="22"/>
        </w:rPr>
        <w:t xml:space="preserve">CITYC@COJ.NET </w:t>
      </w:r>
    </w:p>
    <w:p w14:paraId="3B242B6B" w14:textId="77777777" w:rsidR="000E5439" w:rsidRPr="000E5439" w:rsidRDefault="000E5439" w:rsidP="000E5439">
      <w:pPr>
        <w:pStyle w:val="Default"/>
        <w:ind w:firstLine="720"/>
        <w:rPr>
          <w:sz w:val="22"/>
          <w:szCs w:val="22"/>
        </w:rPr>
      </w:pPr>
      <w:r w:rsidRPr="000E5439">
        <w:rPr>
          <w:sz w:val="22"/>
          <w:szCs w:val="22"/>
        </w:rPr>
        <w:t xml:space="preserve">Electronic Notice Kiosk – 1st Floor City Hall </w:t>
      </w:r>
    </w:p>
    <w:p w14:paraId="75A26F5A" w14:textId="77777777" w:rsidR="000E5439" w:rsidRPr="000E5439" w:rsidRDefault="000E5439" w:rsidP="000E5439">
      <w:pPr>
        <w:pStyle w:val="Default"/>
        <w:ind w:firstLine="720"/>
        <w:rPr>
          <w:sz w:val="22"/>
          <w:szCs w:val="22"/>
        </w:rPr>
      </w:pPr>
      <w:r w:rsidRPr="000E5439">
        <w:rPr>
          <w:sz w:val="22"/>
          <w:szCs w:val="22"/>
        </w:rPr>
        <w:t xml:space="preserve">Public Notice System – City Council Web Page </w:t>
      </w:r>
    </w:p>
    <w:p w14:paraId="7396B479" w14:textId="77777777" w:rsidR="000E5439" w:rsidRPr="000E5439" w:rsidRDefault="000E5439" w:rsidP="000E5439">
      <w:pPr>
        <w:pStyle w:val="Default"/>
        <w:ind w:firstLine="720"/>
        <w:rPr>
          <w:sz w:val="22"/>
          <w:szCs w:val="22"/>
        </w:rPr>
      </w:pPr>
      <w:r w:rsidRPr="000E5439">
        <w:rPr>
          <w:sz w:val="22"/>
          <w:szCs w:val="22"/>
        </w:rPr>
        <w:t xml:space="preserve">Media Box </w:t>
      </w:r>
    </w:p>
    <w:p w14:paraId="1DE2CCD1" w14:textId="13FDAC42" w:rsidR="005F6E3D" w:rsidRPr="000E5439" w:rsidRDefault="000E5439" w:rsidP="000E5439">
      <w:pPr>
        <w:ind w:firstLine="720"/>
        <w:rPr>
          <w:sz w:val="22"/>
          <w:szCs w:val="22"/>
        </w:rPr>
      </w:pPr>
      <w:r w:rsidRPr="000E5439">
        <w:rPr>
          <w:sz w:val="22"/>
          <w:szCs w:val="22"/>
        </w:rPr>
        <w:t xml:space="preserve">File Box </w:t>
      </w:r>
    </w:p>
    <w:sectPr w:rsidR="005F6E3D" w:rsidRPr="000E5439" w:rsidSect="00CB7C4F">
      <w:headerReference w:type="default" r:id="rId9"/>
      <w:pgSz w:w="12240" w:h="15840"/>
      <w:pgMar w:top="72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D9B91" w14:textId="77777777" w:rsidR="00DF7FFB" w:rsidRDefault="00DF7FFB">
      <w:r>
        <w:separator/>
      </w:r>
    </w:p>
  </w:endnote>
  <w:endnote w:type="continuationSeparator" w:id="0">
    <w:p w14:paraId="15CD4141" w14:textId="77777777" w:rsidR="00DF7FFB" w:rsidRDefault="00DF7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337B5" w14:textId="77777777" w:rsidR="00DF7FFB" w:rsidRDefault="00DF7FFB">
      <w:r>
        <w:separator/>
      </w:r>
    </w:p>
  </w:footnote>
  <w:footnote w:type="continuationSeparator" w:id="0">
    <w:p w14:paraId="47CBFE97" w14:textId="77777777" w:rsidR="00DF7FFB" w:rsidRDefault="00DF7F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1E0" w:firstRow="1" w:lastRow="1" w:firstColumn="1" w:lastColumn="1" w:noHBand="0" w:noVBand="0"/>
    </w:tblPr>
    <w:tblGrid>
      <w:gridCol w:w="3052"/>
      <w:gridCol w:w="3141"/>
      <w:gridCol w:w="3167"/>
    </w:tblGrid>
    <w:tr w:rsidR="000A70F1" w:rsidRPr="000B58DE" w14:paraId="30D832E0" w14:textId="77777777" w:rsidTr="000B58DE">
      <w:trPr>
        <w:jc w:val="center"/>
      </w:trPr>
      <w:tc>
        <w:tcPr>
          <w:tcW w:w="3312" w:type="dxa"/>
          <w:shd w:val="clear" w:color="auto" w:fill="auto"/>
        </w:tcPr>
        <w:p w14:paraId="4A98D56B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3330" w:type="dxa"/>
          <w:shd w:val="clear" w:color="auto" w:fill="auto"/>
        </w:tcPr>
        <w:p w14:paraId="64405731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noProof/>
              <w:sz w:val="20"/>
            </w:rPr>
            <w:drawing>
              <wp:inline distT="0" distB="0" distL="0" distR="0" wp14:anchorId="650BEE10" wp14:editId="15B8D4C0">
                <wp:extent cx="904875" cy="885825"/>
                <wp:effectExtent l="0" t="0" r="9525" b="952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2341" t="-876" r="-2341" b="-87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885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35DCD2B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3294" w:type="dxa"/>
          <w:shd w:val="clear" w:color="auto" w:fill="auto"/>
        </w:tcPr>
        <w:p w14:paraId="1094A059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20"/>
            </w:rPr>
          </w:pPr>
        </w:p>
      </w:tc>
    </w:tr>
    <w:tr w:rsidR="000A70F1" w:rsidRPr="000B58DE" w14:paraId="62C3211A" w14:textId="77777777" w:rsidTr="000D6EFF">
      <w:trPr>
        <w:trHeight w:val="630"/>
        <w:jc w:val="center"/>
      </w:trPr>
      <w:tc>
        <w:tcPr>
          <w:tcW w:w="3312" w:type="dxa"/>
          <w:shd w:val="clear" w:color="auto" w:fill="auto"/>
        </w:tcPr>
        <w:p w14:paraId="71248C38" w14:textId="77777777" w:rsidR="000A70F1" w:rsidRPr="000B58DE" w:rsidRDefault="000A70F1" w:rsidP="000B58DE">
          <w:pPr>
            <w:jc w:val="center"/>
            <w:rPr>
              <w:rFonts w:ascii="Arial" w:hAnsi="Arial" w:cs="Arial"/>
              <w:b/>
              <w:sz w:val="20"/>
            </w:rPr>
          </w:pPr>
        </w:p>
      </w:tc>
      <w:tc>
        <w:tcPr>
          <w:tcW w:w="3330" w:type="dxa"/>
          <w:shd w:val="clear" w:color="auto" w:fill="auto"/>
        </w:tcPr>
        <w:p w14:paraId="2224402C" w14:textId="77777777" w:rsidR="000A70F1" w:rsidRPr="000B58DE" w:rsidRDefault="000A70F1" w:rsidP="000B58DE">
          <w:pPr>
            <w:jc w:val="center"/>
            <w:rPr>
              <w:rFonts w:ascii="Arial" w:hAnsi="Arial" w:cs="Arial"/>
              <w:b/>
              <w:sz w:val="20"/>
            </w:rPr>
          </w:pPr>
          <w:r w:rsidRPr="000B58DE">
            <w:rPr>
              <w:rFonts w:ascii="Arial" w:hAnsi="Arial" w:cs="Arial"/>
              <w:b/>
              <w:sz w:val="20"/>
            </w:rPr>
            <w:t>OFFICE OF THE CITY COUNCIL</w:t>
          </w:r>
        </w:p>
        <w:p w14:paraId="63BEAD53" w14:textId="77777777" w:rsidR="000A70F1" w:rsidRPr="000B58DE" w:rsidRDefault="000A70F1" w:rsidP="000B58DE">
          <w:pPr>
            <w:jc w:val="center"/>
            <w:rPr>
              <w:rFonts w:ascii="Arial" w:hAnsi="Arial" w:cs="Arial"/>
              <w:b/>
              <w:sz w:val="20"/>
            </w:rPr>
          </w:pPr>
        </w:p>
      </w:tc>
      <w:tc>
        <w:tcPr>
          <w:tcW w:w="3294" w:type="dxa"/>
          <w:shd w:val="clear" w:color="auto" w:fill="auto"/>
        </w:tcPr>
        <w:p w14:paraId="250C4516" w14:textId="77777777" w:rsidR="000A70F1" w:rsidRPr="000B58DE" w:rsidRDefault="000A70F1" w:rsidP="000B58DE">
          <w:pPr>
            <w:jc w:val="center"/>
            <w:rPr>
              <w:rFonts w:ascii="Arial" w:hAnsi="Arial" w:cs="Arial"/>
              <w:b/>
              <w:sz w:val="20"/>
            </w:rPr>
          </w:pPr>
        </w:p>
      </w:tc>
    </w:tr>
    <w:tr w:rsidR="000A70F1" w:rsidRPr="000B58DE" w14:paraId="3BE41675" w14:textId="77777777" w:rsidTr="000B58DE">
      <w:trPr>
        <w:jc w:val="center"/>
      </w:trPr>
      <w:tc>
        <w:tcPr>
          <w:tcW w:w="3312" w:type="dxa"/>
          <w:shd w:val="clear" w:color="auto" w:fill="auto"/>
        </w:tcPr>
        <w:p w14:paraId="72D9C08D" w14:textId="77777777" w:rsidR="000A70F1" w:rsidRDefault="000A70F1" w:rsidP="000D6EFF">
          <w:pPr>
            <w:tabs>
              <w:tab w:val="left" w:pos="810"/>
              <w:tab w:val="center" w:pos="1548"/>
            </w:tabs>
            <w:jc w:val="center"/>
            <w:rPr>
              <w:rFonts w:ascii="Arial" w:hAnsi="Arial" w:cs="Arial"/>
              <w:b/>
              <w:sz w:val="16"/>
              <w:szCs w:val="16"/>
            </w:rPr>
          </w:pPr>
          <w:r>
            <w:rPr>
              <w:rFonts w:ascii="Arial" w:hAnsi="Arial" w:cs="Arial"/>
              <w:b/>
              <w:sz w:val="16"/>
              <w:szCs w:val="16"/>
            </w:rPr>
            <w:t>Honorable Randle DeFoor</w:t>
          </w:r>
        </w:p>
        <w:p w14:paraId="26BCE6D2" w14:textId="77777777" w:rsidR="000A70F1" w:rsidRPr="006859E3" w:rsidRDefault="000A70F1" w:rsidP="00717A80">
          <w:pPr>
            <w:tabs>
              <w:tab w:val="left" w:pos="810"/>
              <w:tab w:val="center" w:pos="1548"/>
            </w:tabs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COUNCIL MEMBER  DISTRICT 14</w:t>
          </w:r>
        </w:p>
      </w:tc>
      <w:tc>
        <w:tcPr>
          <w:tcW w:w="3330" w:type="dxa"/>
          <w:shd w:val="clear" w:color="auto" w:fill="auto"/>
        </w:tcPr>
        <w:p w14:paraId="37EFDB09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294" w:type="dxa"/>
          <w:shd w:val="clear" w:color="auto" w:fill="auto"/>
        </w:tcPr>
        <w:p w14:paraId="07B2AC75" w14:textId="77777777" w:rsidR="000A70F1" w:rsidRDefault="000A70F1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  <w:r w:rsidRPr="000B58DE">
            <w:rPr>
              <w:rFonts w:ascii="Arial" w:hAnsi="Arial" w:cs="Arial"/>
              <w:sz w:val="16"/>
              <w:szCs w:val="16"/>
            </w:rPr>
            <w:t>SUITE 425, CITY HALL</w:t>
          </w:r>
        </w:p>
        <w:p w14:paraId="6C8EC337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117 WEST DUVAL STREET</w:t>
          </w:r>
        </w:p>
      </w:tc>
    </w:tr>
    <w:tr w:rsidR="000A70F1" w:rsidRPr="000B58DE" w14:paraId="601DD057" w14:textId="77777777" w:rsidTr="000B58DE">
      <w:trPr>
        <w:jc w:val="center"/>
      </w:trPr>
      <w:tc>
        <w:tcPr>
          <w:tcW w:w="3312" w:type="dxa"/>
          <w:shd w:val="clear" w:color="auto" w:fill="auto"/>
        </w:tcPr>
        <w:p w14:paraId="383E5B8C" w14:textId="77777777" w:rsidR="000A70F1" w:rsidRPr="000B58DE" w:rsidRDefault="000A70F1" w:rsidP="00717A80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OFFICE (904) 255-5214</w:t>
          </w:r>
        </w:p>
      </w:tc>
      <w:tc>
        <w:tcPr>
          <w:tcW w:w="3330" w:type="dxa"/>
          <w:shd w:val="clear" w:color="auto" w:fill="auto"/>
        </w:tcPr>
        <w:p w14:paraId="4B4AE9EB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294" w:type="dxa"/>
          <w:shd w:val="clear" w:color="auto" w:fill="auto"/>
        </w:tcPr>
        <w:p w14:paraId="13FCB0F8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JACKSONVILLE, FLORIDA 32202</w:t>
          </w:r>
        </w:p>
      </w:tc>
    </w:tr>
    <w:tr w:rsidR="000A70F1" w:rsidRPr="000B58DE" w14:paraId="36E3C15D" w14:textId="77777777" w:rsidTr="000B58DE">
      <w:trPr>
        <w:jc w:val="center"/>
      </w:trPr>
      <w:tc>
        <w:tcPr>
          <w:tcW w:w="3312" w:type="dxa"/>
          <w:shd w:val="clear" w:color="auto" w:fill="auto"/>
        </w:tcPr>
        <w:p w14:paraId="72CE86EC" w14:textId="77777777" w:rsidR="000A70F1" w:rsidRPr="000B58DE" w:rsidRDefault="000A70F1" w:rsidP="007104BF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FAX (904) 255-5230</w:t>
          </w:r>
        </w:p>
      </w:tc>
      <w:tc>
        <w:tcPr>
          <w:tcW w:w="3330" w:type="dxa"/>
          <w:shd w:val="clear" w:color="auto" w:fill="auto"/>
        </w:tcPr>
        <w:p w14:paraId="781B0C75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294" w:type="dxa"/>
          <w:shd w:val="clear" w:color="auto" w:fill="auto"/>
        </w:tcPr>
        <w:p w14:paraId="40B9E71B" w14:textId="77777777" w:rsidR="000A70F1" w:rsidRPr="000B58DE" w:rsidRDefault="000A70F1" w:rsidP="00717A80">
          <w:pPr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E-MAIL:DEFOOR@COJ.NET</w:t>
          </w:r>
        </w:p>
      </w:tc>
    </w:tr>
    <w:tr w:rsidR="000A70F1" w:rsidRPr="000B58DE" w14:paraId="48D8D0F2" w14:textId="77777777" w:rsidTr="000B58DE">
      <w:trPr>
        <w:jc w:val="center"/>
      </w:trPr>
      <w:tc>
        <w:tcPr>
          <w:tcW w:w="3312" w:type="dxa"/>
          <w:shd w:val="clear" w:color="auto" w:fill="auto"/>
        </w:tcPr>
        <w:p w14:paraId="5A7DDC5C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330" w:type="dxa"/>
          <w:shd w:val="clear" w:color="auto" w:fill="auto"/>
        </w:tcPr>
        <w:p w14:paraId="297B8B84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3294" w:type="dxa"/>
          <w:shd w:val="clear" w:color="auto" w:fill="auto"/>
        </w:tcPr>
        <w:p w14:paraId="03A4157B" w14:textId="77777777" w:rsidR="000A70F1" w:rsidRPr="000B58DE" w:rsidRDefault="000A70F1" w:rsidP="000B58DE">
          <w:pPr>
            <w:jc w:val="center"/>
            <w:rPr>
              <w:rFonts w:ascii="Arial" w:hAnsi="Arial" w:cs="Arial"/>
              <w:sz w:val="16"/>
              <w:szCs w:val="16"/>
            </w:rPr>
          </w:pPr>
        </w:p>
      </w:tc>
    </w:tr>
  </w:tbl>
  <w:p w14:paraId="40D4B5C5" w14:textId="77777777" w:rsidR="000A70F1" w:rsidRDefault="000A70F1" w:rsidP="002C27F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6649C9"/>
    <w:multiLevelType w:val="hybridMultilevel"/>
    <w:tmpl w:val="3B685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61F072CD"/>
    <w:multiLevelType w:val="multilevel"/>
    <w:tmpl w:val="CB3C4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7741942"/>
    <w:multiLevelType w:val="multilevel"/>
    <w:tmpl w:val="33BAEA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0B5279E"/>
    <w:multiLevelType w:val="multilevel"/>
    <w:tmpl w:val="33BAEA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Type w:val="letter"/>
  <w:mailMerge>
    <w:mainDocumentType w:val="formLetters"/>
    <w:dataType w:val="textFile"/>
    <w:activeRecord w:val="-1"/>
    <w:odso/>
  </w:mailMerge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NzU3MDYzMTcyMjNW0lEKTi0uzszPAykwqgUAjdtZISwAAAA="/>
  </w:docVars>
  <w:rsids>
    <w:rsidRoot w:val="00CB7C4F"/>
    <w:rsid w:val="0000473D"/>
    <w:rsid w:val="00014637"/>
    <w:rsid w:val="00024D94"/>
    <w:rsid w:val="00027F9E"/>
    <w:rsid w:val="000347D7"/>
    <w:rsid w:val="0003745F"/>
    <w:rsid w:val="00064641"/>
    <w:rsid w:val="00064CB5"/>
    <w:rsid w:val="00066448"/>
    <w:rsid w:val="00096A38"/>
    <w:rsid w:val="000A70F1"/>
    <w:rsid w:val="000B58DE"/>
    <w:rsid w:val="000D0A5F"/>
    <w:rsid w:val="000D253F"/>
    <w:rsid w:val="000D5EE4"/>
    <w:rsid w:val="000D6EFF"/>
    <w:rsid w:val="000E5439"/>
    <w:rsid w:val="000E7985"/>
    <w:rsid w:val="000F0ABE"/>
    <w:rsid w:val="0010488C"/>
    <w:rsid w:val="00123339"/>
    <w:rsid w:val="00125CE5"/>
    <w:rsid w:val="001275CC"/>
    <w:rsid w:val="001308D4"/>
    <w:rsid w:val="0014271D"/>
    <w:rsid w:val="001446C4"/>
    <w:rsid w:val="00154C89"/>
    <w:rsid w:val="0016692C"/>
    <w:rsid w:val="00172A3D"/>
    <w:rsid w:val="00177807"/>
    <w:rsid w:val="001815FD"/>
    <w:rsid w:val="00186C23"/>
    <w:rsid w:val="001902BD"/>
    <w:rsid w:val="001957D1"/>
    <w:rsid w:val="00197A87"/>
    <w:rsid w:val="001A2DC1"/>
    <w:rsid w:val="001A615F"/>
    <w:rsid w:val="001B0B3A"/>
    <w:rsid w:val="001B1736"/>
    <w:rsid w:val="001B6DF9"/>
    <w:rsid w:val="001C00CB"/>
    <w:rsid w:val="001C3260"/>
    <w:rsid w:val="001C3708"/>
    <w:rsid w:val="001D0568"/>
    <w:rsid w:val="001D5320"/>
    <w:rsid w:val="001E3093"/>
    <w:rsid w:val="001E4BC3"/>
    <w:rsid w:val="001E6F8C"/>
    <w:rsid w:val="001E7973"/>
    <w:rsid w:val="001F56D4"/>
    <w:rsid w:val="001F73E6"/>
    <w:rsid w:val="00213122"/>
    <w:rsid w:val="002175DE"/>
    <w:rsid w:val="0022205A"/>
    <w:rsid w:val="00225AD6"/>
    <w:rsid w:val="002321C4"/>
    <w:rsid w:val="00232A63"/>
    <w:rsid w:val="00236CD9"/>
    <w:rsid w:val="0023713D"/>
    <w:rsid w:val="002504FA"/>
    <w:rsid w:val="00264FF8"/>
    <w:rsid w:val="00271F56"/>
    <w:rsid w:val="0028221D"/>
    <w:rsid w:val="00286747"/>
    <w:rsid w:val="00286D67"/>
    <w:rsid w:val="002962B6"/>
    <w:rsid w:val="002A25FA"/>
    <w:rsid w:val="002A399D"/>
    <w:rsid w:val="002A4A86"/>
    <w:rsid w:val="002B651E"/>
    <w:rsid w:val="002C27F5"/>
    <w:rsid w:val="002C4943"/>
    <w:rsid w:val="002C5CFA"/>
    <w:rsid w:val="002C623A"/>
    <w:rsid w:val="002D55D5"/>
    <w:rsid w:val="002D7297"/>
    <w:rsid w:val="0030356E"/>
    <w:rsid w:val="00306D39"/>
    <w:rsid w:val="003347D9"/>
    <w:rsid w:val="003353D8"/>
    <w:rsid w:val="0034253E"/>
    <w:rsid w:val="00343085"/>
    <w:rsid w:val="003516E6"/>
    <w:rsid w:val="00351A62"/>
    <w:rsid w:val="00354265"/>
    <w:rsid w:val="00367683"/>
    <w:rsid w:val="00381DA7"/>
    <w:rsid w:val="00384FD1"/>
    <w:rsid w:val="00391F31"/>
    <w:rsid w:val="003B2298"/>
    <w:rsid w:val="003C4C84"/>
    <w:rsid w:val="003D5133"/>
    <w:rsid w:val="00406350"/>
    <w:rsid w:val="00411E03"/>
    <w:rsid w:val="0041472F"/>
    <w:rsid w:val="00415F36"/>
    <w:rsid w:val="00425F88"/>
    <w:rsid w:val="00427CC3"/>
    <w:rsid w:val="0043402F"/>
    <w:rsid w:val="0043629B"/>
    <w:rsid w:val="00436BA1"/>
    <w:rsid w:val="00442740"/>
    <w:rsid w:val="004447C8"/>
    <w:rsid w:val="00444C61"/>
    <w:rsid w:val="00446AD2"/>
    <w:rsid w:val="004502DA"/>
    <w:rsid w:val="00473B4C"/>
    <w:rsid w:val="00483919"/>
    <w:rsid w:val="00483D13"/>
    <w:rsid w:val="004A03CA"/>
    <w:rsid w:val="004A432D"/>
    <w:rsid w:val="004B3B3C"/>
    <w:rsid w:val="004B771A"/>
    <w:rsid w:val="004C1310"/>
    <w:rsid w:val="004C172D"/>
    <w:rsid w:val="004C318F"/>
    <w:rsid w:val="004C7F9F"/>
    <w:rsid w:val="004D215D"/>
    <w:rsid w:val="004D3094"/>
    <w:rsid w:val="004D431D"/>
    <w:rsid w:val="004F1089"/>
    <w:rsid w:val="005002C7"/>
    <w:rsid w:val="00506E98"/>
    <w:rsid w:val="00512ACB"/>
    <w:rsid w:val="00522A1B"/>
    <w:rsid w:val="005254F4"/>
    <w:rsid w:val="00551709"/>
    <w:rsid w:val="0055582F"/>
    <w:rsid w:val="00557BD8"/>
    <w:rsid w:val="0056453A"/>
    <w:rsid w:val="005659F4"/>
    <w:rsid w:val="0057293B"/>
    <w:rsid w:val="00574223"/>
    <w:rsid w:val="00582069"/>
    <w:rsid w:val="00586255"/>
    <w:rsid w:val="00591DDA"/>
    <w:rsid w:val="005A2847"/>
    <w:rsid w:val="005A2AD1"/>
    <w:rsid w:val="005A37E7"/>
    <w:rsid w:val="005A3D0E"/>
    <w:rsid w:val="005A4AA0"/>
    <w:rsid w:val="005B2344"/>
    <w:rsid w:val="005B296C"/>
    <w:rsid w:val="005B6842"/>
    <w:rsid w:val="005B7809"/>
    <w:rsid w:val="005D414E"/>
    <w:rsid w:val="005F1532"/>
    <w:rsid w:val="005F5267"/>
    <w:rsid w:val="005F6E3D"/>
    <w:rsid w:val="005F7938"/>
    <w:rsid w:val="00603FD2"/>
    <w:rsid w:val="006238C1"/>
    <w:rsid w:val="006240FE"/>
    <w:rsid w:val="00624AB5"/>
    <w:rsid w:val="006269B1"/>
    <w:rsid w:val="006339D3"/>
    <w:rsid w:val="0063571A"/>
    <w:rsid w:val="00637B9A"/>
    <w:rsid w:val="006513EE"/>
    <w:rsid w:val="00651DBC"/>
    <w:rsid w:val="006535E6"/>
    <w:rsid w:val="00656849"/>
    <w:rsid w:val="0065749E"/>
    <w:rsid w:val="00663954"/>
    <w:rsid w:val="00664D02"/>
    <w:rsid w:val="00675CE2"/>
    <w:rsid w:val="006859E3"/>
    <w:rsid w:val="00692E3E"/>
    <w:rsid w:val="006941CF"/>
    <w:rsid w:val="006A0419"/>
    <w:rsid w:val="006A4DC6"/>
    <w:rsid w:val="006A7D01"/>
    <w:rsid w:val="006B775A"/>
    <w:rsid w:val="006C21BC"/>
    <w:rsid w:val="006C39B0"/>
    <w:rsid w:val="006C60FD"/>
    <w:rsid w:val="007104BF"/>
    <w:rsid w:val="00715416"/>
    <w:rsid w:val="0071770A"/>
    <w:rsid w:val="00717A80"/>
    <w:rsid w:val="007223D3"/>
    <w:rsid w:val="00722B9A"/>
    <w:rsid w:val="007253D2"/>
    <w:rsid w:val="007267A6"/>
    <w:rsid w:val="00727FCD"/>
    <w:rsid w:val="007346AC"/>
    <w:rsid w:val="00735EB5"/>
    <w:rsid w:val="00783374"/>
    <w:rsid w:val="0079414D"/>
    <w:rsid w:val="007A0A08"/>
    <w:rsid w:val="007A5B7C"/>
    <w:rsid w:val="007A5E3F"/>
    <w:rsid w:val="007A72BD"/>
    <w:rsid w:val="007B38AB"/>
    <w:rsid w:val="007B4AE7"/>
    <w:rsid w:val="007B71D6"/>
    <w:rsid w:val="007D1287"/>
    <w:rsid w:val="007D2BFA"/>
    <w:rsid w:val="007D4AF4"/>
    <w:rsid w:val="007D5E50"/>
    <w:rsid w:val="007D6613"/>
    <w:rsid w:val="007D6BF2"/>
    <w:rsid w:val="007E00D9"/>
    <w:rsid w:val="007E61B1"/>
    <w:rsid w:val="007F052C"/>
    <w:rsid w:val="00804FCE"/>
    <w:rsid w:val="008078EC"/>
    <w:rsid w:val="00810CD7"/>
    <w:rsid w:val="008155B7"/>
    <w:rsid w:val="008176E1"/>
    <w:rsid w:val="0083208F"/>
    <w:rsid w:val="00837D6C"/>
    <w:rsid w:val="00852F1B"/>
    <w:rsid w:val="0087018F"/>
    <w:rsid w:val="00877D62"/>
    <w:rsid w:val="008805A0"/>
    <w:rsid w:val="008810C2"/>
    <w:rsid w:val="00887F92"/>
    <w:rsid w:val="0089017F"/>
    <w:rsid w:val="00890BD6"/>
    <w:rsid w:val="008A41EF"/>
    <w:rsid w:val="008B50E8"/>
    <w:rsid w:val="008C3F42"/>
    <w:rsid w:val="008D01F8"/>
    <w:rsid w:val="008D078E"/>
    <w:rsid w:val="008E243A"/>
    <w:rsid w:val="008E2BF4"/>
    <w:rsid w:val="008F1ADC"/>
    <w:rsid w:val="00907CF0"/>
    <w:rsid w:val="00917507"/>
    <w:rsid w:val="00917A85"/>
    <w:rsid w:val="00934BDD"/>
    <w:rsid w:val="00941801"/>
    <w:rsid w:val="00952D98"/>
    <w:rsid w:val="009569FD"/>
    <w:rsid w:val="00957C89"/>
    <w:rsid w:val="0096151B"/>
    <w:rsid w:val="00963C60"/>
    <w:rsid w:val="00967C63"/>
    <w:rsid w:val="0097719E"/>
    <w:rsid w:val="0098751A"/>
    <w:rsid w:val="009A37CB"/>
    <w:rsid w:val="009A4C35"/>
    <w:rsid w:val="009A5480"/>
    <w:rsid w:val="009A5793"/>
    <w:rsid w:val="009B0C7F"/>
    <w:rsid w:val="009B1407"/>
    <w:rsid w:val="009B26E0"/>
    <w:rsid w:val="009D33DE"/>
    <w:rsid w:val="009E6A1C"/>
    <w:rsid w:val="009E7715"/>
    <w:rsid w:val="009F1B2F"/>
    <w:rsid w:val="009F5A35"/>
    <w:rsid w:val="009F6062"/>
    <w:rsid w:val="00A00C66"/>
    <w:rsid w:val="00A0688C"/>
    <w:rsid w:val="00A0786E"/>
    <w:rsid w:val="00A121E2"/>
    <w:rsid w:val="00A15141"/>
    <w:rsid w:val="00A15D25"/>
    <w:rsid w:val="00A25A0F"/>
    <w:rsid w:val="00A2625A"/>
    <w:rsid w:val="00A3200A"/>
    <w:rsid w:val="00A36F78"/>
    <w:rsid w:val="00A37DB9"/>
    <w:rsid w:val="00A405B0"/>
    <w:rsid w:val="00A43C3A"/>
    <w:rsid w:val="00A444B9"/>
    <w:rsid w:val="00A45A60"/>
    <w:rsid w:val="00A47DE7"/>
    <w:rsid w:val="00A528E8"/>
    <w:rsid w:val="00A57439"/>
    <w:rsid w:val="00A6365E"/>
    <w:rsid w:val="00A70BAC"/>
    <w:rsid w:val="00A71EDA"/>
    <w:rsid w:val="00A80DA6"/>
    <w:rsid w:val="00A858A8"/>
    <w:rsid w:val="00A86D2A"/>
    <w:rsid w:val="00A970A5"/>
    <w:rsid w:val="00AA6E55"/>
    <w:rsid w:val="00AB24AD"/>
    <w:rsid w:val="00AB45A2"/>
    <w:rsid w:val="00AC0694"/>
    <w:rsid w:val="00AC6606"/>
    <w:rsid w:val="00AD0BDE"/>
    <w:rsid w:val="00AE23B6"/>
    <w:rsid w:val="00AE398A"/>
    <w:rsid w:val="00AF1782"/>
    <w:rsid w:val="00AF1CC9"/>
    <w:rsid w:val="00AF4D20"/>
    <w:rsid w:val="00AF6652"/>
    <w:rsid w:val="00AF7C6B"/>
    <w:rsid w:val="00B03D1A"/>
    <w:rsid w:val="00B04F2E"/>
    <w:rsid w:val="00B1032B"/>
    <w:rsid w:val="00B10999"/>
    <w:rsid w:val="00B1655E"/>
    <w:rsid w:val="00B17753"/>
    <w:rsid w:val="00B46146"/>
    <w:rsid w:val="00B5391A"/>
    <w:rsid w:val="00B62371"/>
    <w:rsid w:val="00B64E08"/>
    <w:rsid w:val="00B71333"/>
    <w:rsid w:val="00B815A9"/>
    <w:rsid w:val="00B83036"/>
    <w:rsid w:val="00B96A73"/>
    <w:rsid w:val="00BB3071"/>
    <w:rsid w:val="00BB6482"/>
    <w:rsid w:val="00BC0CF7"/>
    <w:rsid w:val="00BC2B0C"/>
    <w:rsid w:val="00BC6F25"/>
    <w:rsid w:val="00BD5ACF"/>
    <w:rsid w:val="00BD7AC2"/>
    <w:rsid w:val="00BE19C6"/>
    <w:rsid w:val="00BE38AB"/>
    <w:rsid w:val="00BE7D43"/>
    <w:rsid w:val="00BF586E"/>
    <w:rsid w:val="00BF63F9"/>
    <w:rsid w:val="00C02EF2"/>
    <w:rsid w:val="00C0538F"/>
    <w:rsid w:val="00C06F14"/>
    <w:rsid w:val="00C26960"/>
    <w:rsid w:val="00C347B8"/>
    <w:rsid w:val="00C43915"/>
    <w:rsid w:val="00C45E18"/>
    <w:rsid w:val="00C54B70"/>
    <w:rsid w:val="00C60C27"/>
    <w:rsid w:val="00C625FA"/>
    <w:rsid w:val="00C81AFA"/>
    <w:rsid w:val="00C87C9A"/>
    <w:rsid w:val="00C9325C"/>
    <w:rsid w:val="00CB1694"/>
    <w:rsid w:val="00CB39C1"/>
    <w:rsid w:val="00CB64CA"/>
    <w:rsid w:val="00CB6ACA"/>
    <w:rsid w:val="00CB7C4F"/>
    <w:rsid w:val="00CC0E6A"/>
    <w:rsid w:val="00CE6AAA"/>
    <w:rsid w:val="00CF325D"/>
    <w:rsid w:val="00CF49F9"/>
    <w:rsid w:val="00CF554C"/>
    <w:rsid w:val="00D06B78"/>
    <w:rsid w:val="00D11C28"/>
    <w:rsid w:val="00D2639A"/>
    <w:rsid w:val="00D31BE7"/>
    <w:rsid w:val="00D47AE8"/>
    <w:rsid w:val="00D50BD5"/>
    <w:rsid w:val="00D603B7"/>
    <w:rsid w:val="00D8058F"/>
    <w:rsid w:val="00D91DF6"/>
    <w:rsid w:val="00D935CC"/>
    <w:rsid w:val="00DB10F0"/>
    <w:rsid w:val="00DC114B"/>
    <w:rsid w:val="00DD22C2"/>
    <w:rsid w:val="00DD33F2"/>
    <w:rsid w:val="00DE0A9F"/>
    <w:rsid w:val="00DE5EA4"/>
    <w:rsid w:val="00DF601A"/>
    <w:rsid w:val="00DF7499"/>
    <w:rsid w:val="00DF7FFB"/>
    <w:rsid w:val="00E00EE4"/>
    <w:rsid w:val="00E042B0"/>
    <w:rsid w:val="00E0506B"/>
    <w:rsid w:val="00E054FF"/>
    <w:rsid w:val="00E0582F"/>
    <w:rsid w:val="00E219D3"/>
    <w:rsid w:val="00E3380B"/>
    <w:rsid w:val="00E356D5"/>
    <w:rsid w:val="00E45D9E"/>
    <w:rsid w:val="00E45E34"/>
    <w:rsid w:val="00E46D04"/>
    <w:rsid w:val="00E474FC"/>
    <w:rsid w:val="00E51FCC"/>
    <w:rsid w:val="00E52FD1"/>
    <w:rsid w:val="00E549DA"/>
    <w:rsid w:val="00E57F93"/>
    <w:rsid w:val="00E83E4C"/>
    <w:rsid w:val="00E84523"/>
    <w:rsid w:val="00E9322F"/>
    <w:rsid w:val="00EA011E"/>
    <w:rsid w:val="00EA22E1"/>
    <w:rsid w:val="00EC69D8"/>
    <w:rsid w:val="00ED27FC"/>
    <w:rsid w:val="00EE4A94"/>
    <w:rsid w:val="00F14878"/>
    <w:rsid w:val="00F162B9"/>
    <w:rsid w:val="00F20B80"/>
    <w:rsid w:val="00F24358"/>
    <w:rsid w:val="00F30C20"/>
    <w:rsid w:val="00F32694"/>
    <w:rsid w:val="00F3280C"/>
    <w:rsid w:val="00F346F0"/>
    <w:rsid w:val="00F53E1C"/>
    <w:rsid w:val="00F54C46"/>
    <w:rsid w:val="00F6154E"/>
    <w:rsid w:val="00F65C31"/>
    <w:rsid w:val="00F74704"/>
    <w:rsid w:val="00F833C3"/>
    <w:rsid w:val="00F8491E"/>
    <w:rsid w:val="00FA58FF"/>
    <w:rsid w:val="00FA6C85"/>
    <w:rsid w:val="00FB6BE3"/>
    <w:rsid w:val="00FC4459"/>
    <w:rsid w:val="00FD076D"/>
    <w:rsid w:val="00FD32A0"/>
    <w:rsid w:val="00FE1915"/>
    <w:rsid w:val="00FE3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0B6209F"/>
  <w15:docId w15:val="{7B7F4336-3DD3-4286-BB94-2F5F554FD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Footlight MT Light" w:hAnsi="Footlight MT Light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B7C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rsid w:val="005F6E3D"/>
  </w:style>
  <w:style w:type="paragraph" w:styleId="BodyText">
    <w:name w:val="Body Text"/>
    <w:basedOn w:val="Normal"/>
    <w:rsid w:val="005F6E3D"/>
    <w:pPr>
      <w:spacing w:after="120"/>
    </w:pPr>
  </w:style>
  <w:style w:type="paragraph" w:styleId="Signature">
    <w:name w:val="Signature"/>
    <w:basedOn w:val="Normal"/>
    <w:rsid w:val="005F6E3D"/>
  </w:style>
  <w:style w:type="paragraph" w:styleId="Closing">
    <w:name w:val="Closing"/>
    <w:basedOn w:val="Normal"/>
    <w:rsid w:val="005F6E3D"/>
  </w:style>
  <w:style w:type="paragraph" w:styleId="Header">
    <w:name w:val="header"/>
    <w:basedOn w:val="Normal"/>
    <w:rsid w:val="002C27F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C27F5"/>
    <w:pPr>
      <w:tabs>
        <w:tab w:val="center" w:pos="4320"/>
        <w:tab w:val="right" w:pos="8640"/>
      </w:tabs>
    </w:pPr>
  </w:style>
  <w:style w:type="character" w:styleId="Hyperlink">
    <w:name w:val="Hyperlink"/>
    <w:rsid w:val="00A71EDA"/>
    <w:rPr>
      <w:color w:val="0000FF"/>
      <w:u w:val="single"/>
    </w:rPr>
  </w:style>
  <w:style w:type="paragraph" w:styleId="BalloonText">
    <w:name w:val="Balloon Text"/>
    <w:basedOn w:val="Normal"/>
    <w:semiHidden/>
    <w:rsid w:val="00AA6E55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70F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A70F1"/>
    <w:pPr>
      <w:ind w:left="720"/>
      <w:contextualSpacing/>
    </w:pPr>
  </w:style>
  <w:style w:type="paragraph" w:customStyle="1" w:styleId="Default">
    <w:name w:val="Default"/>
    <w:rsid w:val="000E543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8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aT@coj.net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Dame@coj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2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616</CharactersWithSpaces>
  <SharedDoc>false</SharedDoc>
  <HLinks>
    <vt:vector size="6" baseType="variant">
      <vt:variant>
        <vt:i4>327742</vt:i4>
      </vt:variant>
      <vt:variant>
        <vt:i4>0</vt:i4>
      </vt:variant>
      <vt:variant>
        <vt:i4>0</vt:i4>
      </vt:variant>
      <vt:variant>
        <vt:i4>5</vt:i4>
      </vt:variant>
      <vt:variant>
        <vt:lpwstr>mailto:CITYC@COJ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Ryan</dc:creator>
  <cp:lastModifiedBy>Dame, Brooks</cp:lastModifiedBy>
  <cp:revision>3</cp:revision>
  <cp:lastPrinted>2021-05-27T16:41:00Z</cp:lastPrinted>
  <dcterms:created xsi:type="dcterms:W3CDTF">2021-10-15T15:25:00Z</dcterms:created>
  <dcterms:modified xsi:type="dcterms:W3CDTF">2021-10-15T15:25:00Z</dcterms:modified>
</cp:coreProperties>
</file>